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21/11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  <w:r>
        <w:fldChar w:fldCharType="begin"/>
      </w:r>
      <w:r>
        <w:instrText xml:space="preserve"> HYPERLINK "https://practice.geeksforgeeks.org/problems/second-largest3735/1?utm_source=gfg&amp;utm_medium=article&amp;utm_campaign=bottom_sticky_on_article" </w:instrText>
      </w:r>
      <w:r>
        <w:fldChar w:fldCharType="separate"/>
      </w:r>
      <w:r>
        <w:rPr>
          <w:rStyle w:val="10"/>
          <w:rFonts w:asciiTheme="minorHAnsi" w:hAnsiTheme="minorHAnsi" w:cstheme="minorHAnsi"/>
          <w:sz w:val="28"/>
          <w:szCs w:val="28"/>
          <w:shd w:val="clear" w:color="auto" w:fill="FFFFFF"/>
        </w:rPr>
        <w:t>https://practice.geeksforgeeks.org/problems/second-largest3735/1?utm_source=gfg&amp;utm_medium=article&amp;utm_campaign=bottom_sticky_on_article</w:t>
      </w:r>
      <w:r>
        <w:rPr>
          <w:rStyle w:val="14"/>
          <w:rFonts w:asciiTheme="minorHAnsi" w:hAnsiTheme="minorHAnsi" w:cstheme="minorHAnsi"/>
          <w:sz w:val="28"/>
          <w:szCs w:val="28"/>
          <w:shd w:val="clear" w:color="auto" w:fill="FFFFFF"/>
        </w:rPr>
        <w:fldChar w:fldCharType="end"/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35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21-11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User function template for C++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rint2larg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gt;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!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aut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rint2larg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404995" cy="2161540"/>
            <wp:effectExtent l="0" t="0" r="14605" b="254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04995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755140" cy="2179955"/>
            <wp:effectExtent l="0" t="0" r="12700" b="146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217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In this task there will be int array and I need to return second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largest number if there is no any second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largest number then return -1.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itka Text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urw-din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35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21/11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 xml:space="preserve"> 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C2EA0FC"/>
    <w:multiLevelType w:val="singleLevel"/>
    <w:tmpl w:val="EC2EA0FC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DQ3NDA3MTW3MLRQ0lEKTi0uzszPAykwrAUAsrjzfiwAAAA="/>
  </w:docVars>
  <w:rsids>
    <w:rsidRoot w:val="00EF0A05"/>
    <w:rsid w:val="000A3657"/>
    <w:rsid w:val="000C6893"/>
    <w:rsid w:val="000D2781"/>
    <w:rsid w:val="0011427D"/>
    <w:rsid w:val="00122133"/>
    <w:rsid w:val="0020188F"/>
    <w:rsid w:val="00222FA2"/>
    <w:rsid w:val="00261B6B"/>
    <w:rsid w:val="002A1141"/>
    <w:rsid w:val="002B5016"/>
    <w:rsid w:val="002D101F"/>
    <w:rsid w:val="002F39C5"/>
    <w:rsid w:val="0034451D"/>
    <w:rsid w:val="0038459A"/>
    <w:rsid w:val="003863C8"/>
    <w:rsid w:val="003D1903"/>
    <w:rsid w:val="003E359F"/>
    <w:rsid w:val="00412D8E"/>
    <w:rsid w:val="00430006"/>
    <w:rsid w:val="0046632E"/>
    <w:rsid w:val="0049642A"/>
    <w:rsid w:val="00590DAC"/>
    <w:rsid w:val="005D678E"/>
    <w:rsid w:val="005E2142"/>
    <w:rsid w:val="00665E91"/>
    <w:rsid w:val="006D5FBC"/>
    <w:rsid w:val="006E7E50"/>
    <w:rsid w:val="0070035A"/>
    <w:rsid w:val="00731B61"/>
    <w:rsid w:val="00741F7A"/>
    <w:rsid w:val="00760C9D"/>
    <w:rsid w:val="00783CCF"/>
    <w:rsid w:val="007F4BC8"/>
    <w:rsid w:val="00860A15"/>
    <w:rsid w:val="00865456"/>
    <w:rsid w:val="008D2F47"/>
    <w:rsid w:val="008F31DC"/>
    <w:rsid w:val="0092099A"/>
    <w:rsid w:val="00922017"/>
    <w:rsid w:val="00952A65"/>
    <w:rsid w:val="009D1DBD"/>
    <w:rsid w:val="009F6055"/>
    <w:rsid w:val="00A11728"/>
    <w:rsid w:val="00A50E9D"/>
    <w:rsid w:val="00A85048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95320"/>
    <w:rsid w:val="00EC5996"/>
    <w:rsid w:val="00EF0A05"/>
    <w:rsid w:val="00EF4016"/>
    <w:rsid w:val="00F244EF"/>
    <w:rsid w:val="00F30183"/>
    <w:rsid w:val="00F513D4"/>
    <w:rsid w:val="00F72780"/>
    <w:rsid w:val="696D0E04"/>
    <w:rsid w:val="69D3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5</Words>
  <Characters>542</Characters>
  <Lines>4</Lines>
  <Paragraphs>1</Paragraphs>
  <TotalTime>1</TotalTime>
  <ScaleCrop>false</ScaleCrop>
  <LinksUpToDate>false</LinksUpToDate>
  <CharactersWithSpaces>636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</cp:lastModifiedBy>
  <cp:lastPrinted>2022-10-09T04:54:00Z</cp:lastPrinted>
  <dcterms:modified xsi:type="dcterms:W3CDTF">2022-11-21T12:18:20Z</dcterms:modified>
  <cp:revision>5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078CD104555C48708A9CD5963F1E8DAA</vt:lpwstr>
  </property>
</Properties>
</file>